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7440B" w14:textId="77777777" w:rsidR="00DA5220" w:rsidRPr="00DA5220" w:rsidRDefault="00DA5220" w:rsidP="00DA5220">
      <w:pPr>
        <w:pStyle w:val="Heading2"/>
        <w:rPr>
          <w:b/>
          <w:bCs/>
        </w:rPr>
      </w:pPr>
      <w:r w:rsidRPr="00DA5220">
        <w:rPr>
          <w:b/>
          <w:bCs/>
        </w:rPr>
        <w:t>Metal finishing and electroplating are processes used to enhance the appearance, protect against corrosion, and improve the performance of metal surfaces. Here's an overview of these processes:</w:t>
      </w:r>
    </w:p>
    <w:p w14:paraId="140A2EF8" w14:textId="77777777" w:rsidR="00DA5220" w:rsidRDefault="00DA5220" w:rsidP="00DA5220"/>
    <w:p w14:paraId="65B89E48" w14:textId="77777777" w:rsidR="00DA5220" w:rsidRDefault="00DA5220" w:rsidP="00DA5220">
      <w:r>
        <w:t>1. Metal Finishing: Metal finishing refers to a broad range of techniques used to alter the surface of metal parts or objects. It can involve processes like cleaning, polishing, buffing, sanding, or applying coatings to achieve specific properties or appearances. Metal finishing can be done mechanically, chemically, or through a combination of both.</w:t>
      </w:r>
    </w:p>
    <w:p w14:paraId="769D2737" w14:textId="77777777" w:rsidR="00DA5220" w:rsidRDefault="00DA5220" w:rsidP="00DA5220"/>
    <w:p w14:paraId="05F65AE0" w14:textId="77777777" w:rsidR="00DA5220" w:rsidRDefault="00DA5220" w:rsidP="00DA5220">
      <w:r>
        <w:t>2. Electroplating: Electroplating is a specific metal finishing process that involves depositing a thin layer of metal onto a substrate using an electric current. The object to be plated is placed in an electrolyte solution containing metal ions of the desired plating material. A direct current is then passed through the electrolyte, causing the metal ions to be attracted to the substrate and form a coating on its surface.</w:t>
      </w:r>
    </w:p>
    <w:p w14:paraId="5708FA72" w14:textId="77777777" w:rsidR="00DA5220" w:rsidRDefault="00DA5220" w:rsidP="00DA5220"/>
    <w:p w14:paraId="0E7CD4AA" w14:textId="77777777" w:rsidR="00DA5220" w:rsidRDefault="00DA5220" w:rsidP="00DA5220">
      <w:r>
        <w:t>The electroplating process typically includes the following steps:</w:t>
      </w:r>
    </w:p>
    <w:p w14:paraId="65F72ACA" w14:textId="77777777" w:rsidR="00DA5220" w:rsidRDefault="00DA5220" w:rsidP="00DA5220">
      <w:r>
        <w:t>a. Cleaning and preparing the substrate: The object is cleaned to remove any dirt, grease, or oxides that could interfere with plating. This is usually done through a series of chemical baths or mechanical treatments.</w:t>
      </w:r>
    </w:p>
    <w:p w14:paraId="56316797" w14:textId="77777777" w:rsidR="00DA5220" w:rsidRDefault="00DA5220" w:rsidP="00DA5220">
      <w:r>
        <w:t>b. Plating bath preparation: A plating bath is prepared by dissolving a specific metal salt in a suitable electrolyte solution. The bath composition depends on the desired plating metal.</w:t>
      </w:r>
    </w:p>
    <w:p w14:paraId="405FEE63" w14:textId="77777777" w:rsidR="00DA5220" w:rsidRDefault="00DA5220" w:rsidP="00DA5220">
      <w:r>
        <w:t>c. Plating setup: The object to be plated, known as the cathode, is connected to the negative terminal of a power supply. An electrode made of the plating metal, known as the anode, is connected to the positive terminal. Both the cathode and anode are immersed in the plating bath.</w:t>
      </w:r>
    </w:p>
    <w:p w14:paraId="3B492056" w14:textId="77777777" w:rsidR="00DA5220" w:rsidRDefault="00DA5220" w:rsidP="00DA5220">
      <w:r>
        <w:t>d. Electroplating process: When the electric current is applied, metal cations from the plating bath are reduced at the cathode surface, forming a metal layer. The thickness of the deposited layer depends on the duration and intensity of the current.</w:t>
      </w:r>
    </w:p>
    <w:p w14:paraId="7F6A4AF2" w14:textId="77777777" w:rsidR="00DA5220" w:rsidRDefault="00DA5220" w:rsidP="00DA5220">
      <w:r>
        <w:t>e. Finishing touches: After the desired thickness is achieved, the plated object is rinsed, dried, and may undergo additional processes like polishing or coating to enhance the appearance and protect the plating.</w:t>
      </w:r>
    </w:p>
    <w:p w14:paraId="2BCA1F99" w14:textId="77777777" w:rsidR="00DA5220" w:rsidRDefault="00DA5220" w:rsidP="00DA5220"/>
    <w:p w14:paraId="042B09D3" w14:textId="77777777" w:rsidR="00DA5220" w:rsidRDefault="00DA5220" w:rsidP="00DA5220">
      <w:r>
        <w:t>Electroplating can be performed with various metals, including gold, silver, copper, nickel, chromium, zinc, and many others, depending on the desired outcome and application.</w:t>
      </w:r>
    </w:p>
    <w:p w14:paraId="0224A3F2" w14:textId="77777777" w:rsidR="00DA5220" w:rsidRDefault="00DA5220" w:rsidP="00DA5220"/>
    <w:p w14:paraId="67B004C4" w14:textId="52B2288B" w:rsidR="00E23200" w:rsidRDefault="00DA5220" w:rsidP="00DA5220">
      <w:r>
        <w:t>Note: While I've provided a general explanation of metal finishing and electroplating, it's important to note that these processes can vary in specific details depending on the metal, substrate, desired finish, and industrial standards.</w:t>
      </w:r>
    </w:p>
    <w:sectPr w:rsidR="00E23200" w:rsidSect="00DA522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ack">
    <w:panose1 w:val="020B0609030202020204"/>
    <w:charset w:val="00"/>
    <w:family w:val="modern"/>
    <w:pitch w:val="fixed"/>
    <w:sig w:usb0="A50006EF" w:usb1="1000B8FB" w:usb2="00000020" w:usb3="00000000" w:csb0="0000019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gAS5gZGBkaGZqbGJko6SsGpxcWZ+XkgBYa1AJLhqWgsAAAA"/>
  </w:docVars>
  <w:rsids>
    <w:rsidRoot w:val="00B21907"/>
    <w:rsid w:val="002B219B"/>
    <w:rsid w:val="008C0F26"/>
    <w:rsid w:val="00A444B4"/>
    <w:rsid w:val="00AB0C25"/>
    <w:rsid w:val="00B21907"/>
    <w:rsid w:val="00DA5220"/>
    <w:rsid w:val="00E23200"/>
    <w:rsid w:val="00EC7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64FF0"/>
  <w15:chartTrackingRefBased/>
  <w15:docId w15:val="{B08A5EF1-2CFD-4E72-9440-3A383C59C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style>
  <w:style w:type="paragraph" w:styleId="Heading2">
    <w:name w:val="heading 2"/>
    <w:basedOn w:val="Normal"/>
    <w:next w:val="Normal"/>
    <w:link w:val="Heading2Char"/>
    <w:uiPriority w:val="9"/>
    <w:unhideWhenUsed/>
    <w:qFormat/>
    <w:rsid w:val="00DA52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ingfonts">
    <w:name w:val="coding fonts"/>
    <w:basedOn w:val="Normal"/>
    <w:link w:val="codingfontsChar"/>
    <w:autoRedefine/>
    <w:qFormat/>
    <w:rsid w:val="00A444B4"/>
    <w:rPr>
      <w:rFonts w:ascii="Hack" w:hAnsi="Hack"/>
      <w:b/>
      <w:bCs/>
      <w:noProof/>
      <w:sz w:val="20"/>
    </w:rPr>
  </w:style>
  <w:style w:type="character" w:customStyle="1" w:styleId="codingfontsChar">
    <w:name w:val="coding fonts Char"/>
    <w:basedOn w:val="DefaultParagraphFont"/>
    <w:link w:val="codingfonts"/>
    <w:rsid w:val="00A444B4"/>
    <w:rPr>
      <w:rFonts w:ascii="Hack" w:hAnsi="Hack"/>
      <w:b/>
      <w:bCs/>
      <w:noProof/>
      <w:sz w:val="20"/>
    </w:rPr>
  </w:style>
  <w:style w:type="paragraph" w:customStyle="1" w:styleId="code">
    <w:name w:val="code"/>
    <w:basedOn w:val="Normal"/>
    <w:link w:val="codeChar"/>
    <w:autoRedefine/>
    <w:qFormat/>
    <w:rsid w:val="002B219B"/>
    <w:pPr>
      <w:spacing w:after="0" w:line="240" w:lineRule="auto"/>
      <w:ind w:left="1440"/>
    </w:pPr>
    <w:rPr>
      <w:rFonts w:ascii="Consolas" w:hAnsi="Consolas"/>
      <w:noProof/>
      <w:color w:val="4472C4" w:themeColor="accent1"/>
      <w:sz w:val="20"/>
    </w:rPr>
  </w:style>
  <w:style w:type="character" w:customStyle="1" w:styleId="codeChar">
    <w:name w:val="code Char"/>
    <w:basedOn w:val="DefaultParagraphFont"/>
    <w:link w:val="code"/>
    <w:rsid w:val="002B219B"/>
    <w:rPr>
      <w:rFonts w:ascii="Consolas" w:hAnsi="Consolas"/>
      <w:noProof/>
      <w:color w:val="4472C4" w:themeColor="accent1"/>
      <w:sz w:val="20"/>
    </w:rPr>
  </w:style>
  <w:style w:type="character" w:customStyle="1" w:styleId="Heading2Char">
    <w:name w:val="Heading 2 Char"/>
    <w:basedOn w:val="DefaultParagraphFont"/>
    <w:link w:val="Heading2"/>
    <w:uiPriority w:val="9"/>
    <w:rsid w:val="00DA522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9</Words>
  <Characters>2220</Characters>
  <Application>Microsoft Office Word</Application>
  <DocSecurity>0</DocSecurity>
  <Lines>18</Lines>
  <Paragraphs>5</Paragraphs>
  <ScaleCrop>false</ScaleCrop>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dulph Val Nario</dc:creator>
  <cp:keywords/>
  <dc:description/>
  <cp:lastModifiedBy>Rudulph Val Nario</cp:lastModifiedBy>
  <cp:revision>2</cp:revision>
  <dcterms:created xsi:type="dcterms:W3CDTF">2023-06-01T22:54:00Z</dcterms:created>
  <dcterms:modified xsi:type="dcterms:W3CDTF">2023-06-01T22:55:00Z</dcterms:modified>
</cp:coreProperties>
</file>